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9A93B6" w14:textId="7345297A" w:rsidR="00DA53F7" w:rsidRDefault="00DA53F7" w:rsidP="00DA53F7">
      <w:pPr>
        <w:pStyle w:val="Heading1"/>
        <w:jc w:val="center"/>
      </w:pPr>
      <w:r>
        <w:t xml:space="preserve">Лекция № </w:t>
      </w:r>
      <w:r>
        <w:t>2</w:t>
      </w:r>
    </w:p>
    <w:p w14:paraId="26E76969" w14:textId="06917962" w:rsidR="00F64EB1" w:rsidRPr="00404743" w:rsidRDefault="00F64EB1" w:rsidP="00DA53F7">
      <w:pPr>
        <w:pStyle w:val="Heading2"/>
        <w:jc w:val="center"/>
      </w:pPr>
      <w:r w:rsidRPr="00404743">
        <w:rPr>
          <w:lang w:val="en-US"/>
        </w:rPr>
        <w:t xml:space="preserve">§ 5. </w:t>
      </w:r>
      <w:r w:rsidRPr="00404743">
        <w:t>Синтаксис языка атомарных формул</w:t>
      </w:r>
    </w:p>
    <w:p w14:paraId="15EA6737" w14:textId="3E81A820" w:rsidR="00F64EB1" w:rsidRPr="00DC7FA3" w:rsidRDefault="00DC7FA3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Rel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ni</m:t>
                  </m:r>
                </m:sup>
              </m:sSubSup>
              <m:r>
                <w:rPr>
                  <w:rFonts w:ascii="Cambria Math" w:hAnsi="Cambria Math"/>
                </w:rPr>
                <m:t>,i∈I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∈N</m:t>
              </m:r>
            </m:e>
          </m:d>
          <m:r>
            <w:rPr>
              <w:rFonts w:ascii="Cambria Math" w:hAnsi="Cambria Math"/>
            </w:rPr>
            <m:t>∪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≅</m:t>
              </m:r>
            </m:e>
          </m:d>
        </m:oMath>
      </m:oMathPara>
    </w:p>
    <w:p w14:paraId="0F1BA17B" w14:textId="7655FF31" w:rsidR="00DC7FA3" w:rsidRDefault="00645E5B">
      <w:pPr>
        <w:rPr>
          <w:rFonts w:eastAsiaTheme="minorEastAsia"/>
        </w:rPr>
      </w:pPr>
      <w:r>
        <w:rPr>
          <w:rFonts w:eastAsiaTheme="minorEastAsia"/>
        </w:rPr>
        <w:t xml:space="preserve">             </w:t>
      </w:r>
      <w:r w:rsidR="00DC7FA3">
        <w:rPr>
          <w:rFonts w:eastAsiaTheme="minorEastAsia"/>
        </w:rPr>
        <w:t>предикатные символы</w:t>
      </w:r>
    </w:p>
    <w:p w14:paraId="408627A3" w14:textId="4A5A2C5C" w:rsidR="00DC7FA3" w:rsidRDefault="00645E5B">
      <w:pPr>
        <w:rPr>
          <w:rFonts w:eastAsiaTheme="minorEastAsia"/>
        </w:rPr>
      </w:pPr>
      <w:r>
        <w:rPr>
          <w:rFonts w:eastAsiaTheme="minorEastAsia"/>
        </w:rPr>
        <w:t xml:space="preserve">             </w:t>
      </w:r>
      <w:r w:rsidR="00DC7FA3">
        <w:rPr>
          <w:rFonts w:eastAsiaTheme="minorEastAsia"/>
        </w:rPr>
        <w:t>(символы отношений)</w:t>
      </w:r>
    </w:p>
    <w:p w14:paraId="0064A9E8" w14:textId="1B23EF87" w:rsidR="00645E5B" w:rsidRPr="007028CD" w:rsidRDefault="00645E5B">
      <w:pPr>
        <w:rPr>
          <w:rFonts w:eastAsiaTheme="minorEastAsia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Theme="minorEastAsia" w:hAnsi="Cambria Math"/>
            </w:rPr>
            <m:t>A</m:t>
          </m:r>
          <m:r>
            <w:rPr>
              <w:rFonts w:ascii="Cambria Math" w:eastAsiaTheme="minorEastAsia" w:hAnsi="Cambria Math"/>
            </w:rPr>
            <m:t>=</m:t>
          </m:r>
          <m:limLow>
            <m:limLowPr>
              <m:ctrlPr>
                <w:rPr>
                  <w:rFonts w:ascii="Cambria Math" w:eastAsiaTheme="minorEastAsia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r>
                    <w:rPr>
                      <w:rFonts w:ascii="Cambria Math" w:eastAsiaTheme="minorEastAsia" w:hAnsi="Cambria Math"/>
                    </w:rPr>
                    <m:t>Con∪Fun∪Rel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</w:rPr>
                <m:t>сигнатура</m:t>
              </m:r>
            </m:lim>
          </m:limLow>
          <m:r>
            <w:rPr>
              <w:rFonts w:ascii="Cambria Math" w:eastAsiaTheme="minorEastAsia" w:hAnsi="Cambria Math"/>
            </w:rPr>
            <m:t>∪Var</m:t>
          </m:r>
        </m:oMath>
      </m:oMathPara>
    </w:p>
    <w:p w14:paraId="4CA8D8D2" w14:textId="380629F4" w:rsidR="007028CD" w:rsidRDefault="007028CD">
      <w:pPr>
        <w:rPr>
          <w:rFonts w:eastAsiaTheme="minorEastAsia"/>
        </w:rPr>
      </w:pPr>
      <w:r>
        <w:rPr>
          <w:rFonts w:eastAsiaTheme="minorEastAsia"/>
        </w:rPr>
        <w:t>Атомарная формула</w:t>
      </w:r>
    </w:p>
    <w:p w14:paraId="5F844E47" w14:textId="0006A1BF" w:rsidR="007028CD" w:rsidRPr="00C024C5" w:rsidRDefault="00DA53F7">
      <w:pPr>
        <w:rPr>
          <w:rFonts w:eastAsiaTheme="minorEastAsia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P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p>
          </m:sSup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…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 xml:space="preserve">, </m:t>
          </m:r>
          <m:r>
            <w:rPr>
              <w:rFonts w:ascii="Cambria Math" w:eastAsiaTheme="minorEastAsia" w:hAnsi="Cambria Math"/>
            </w:rPr>
            <m:t xml:space="preserve">где 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t</m:t>
              </m:r>
              <m:ctrlPr>
                <w:rPr>
                  <w:rFonts w:ascii="Cambria Math" w:eastAsiaTheme="minorEastAsia" w:hAnsi="Cambria Math"/>
                  <w:i/>
                </w:rPr>
              </m:ctrlP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 xml:space="preserve"> — </m:t>
          </m:r>
          <m:r>
            <w:rPr>
              <w:rFonts w:ascii="Cambria Math" w:eastAsiaTheme="minorEastAsia" w:hAnsi="Cambria Math"/>
            </w:rPr>
            <m:t>термы</m:t>
          </m:r>
        </m:oMath>
      </m:oMathPara>
    </w:p>
    <w:p w14:paraId="55261C80" w14:textId="71155B85" w:rsidR="00B12E5B" w:rsidRPr="00803F58" w:rsidRDefault="00B12E5B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{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,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1</m:t>
              </m:r>
            </m:sup>
          </m:sSubSup>
          <m:r>
            <w:rPr>
              <w:rFonts w:ascii="Cambria Math" w:eastAsiaTheme="minorEastAsia" w:hAnsi="Cambria Math"/>
            </w:rPr>
            <m:t>,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,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1</m:t>
              </m:r>
            </m:sup>
          </m:sSubSup>
          <m:r>
            <w:rPr>
              <w:rFonts w:ascii="Cambria Math" w:eastAsiaTheme="minorEastAsia" w:hAnsi="Cambria Math"/>
            </w:rPr>
            <m:t>}</m:t>
          </m:r>
        </m:oMath>
      </m:oMathPara>
    </w:p>
    <w:p w14:paraId="1977BC62" w14:textId="06DFE76E" w:rsidR="00C024C5" w:rsidRPr="00803F58" w:rsidRDefault="00DA53F7">
      <w:pPr>
        <w:rPr>
          <w:rFonts w:eastAsiaTheme="minorEastAsia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P</m:t>
              </m:r>
              <m:ctrlPr>
                <w:rPr>
                  <w:rFonts w:ascii="Cambria Math" w:eastAsiaTheme="minorEastAsia" w:hAnsi="Cambria Math"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1</m:t>
              </m:r>
            </m:sup>
          </m:sSubSup>
          <m:r>
            <w:rPr>
              <w:rFonts w:ascii="Cambria Math" w:eastAsiaTheme="minorEastAsia" w:hAnsi="Cambria Math"/>
            </w:rPr>
            <m:t>,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≅</m:t>
          </m:r>
          <m:groupChr>
            <m:groupChrPr>
              <m:ctrlPr>
                <w:rPr>
                  <w:rFonts w:ascii="Cambria Math" w:eastAsiaTheme="minorEastAsia" w:hAnsi="Cambria Math"/>
                  <w:i/>
                </w:rPr>
              </m:ctrlPr>
            </m:groupChrPr>
            <m:e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e>
          </m:groupChr>
          <m:groupChr>
            <m:groupChrPr>
              <m:ctrlPr>
                <w:rPr>
                  <w:rFonts w:ascii="Cambria Math" w:eastAsiaTheme="minorEastAsia" w:hAnsi="Cambria Math"/>
                  <w:i/>
                </w:rPr>
              </m:ctrlPr>
            </m:groupChrPr>
            <m:e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1</m:t>
                  </m:r>
                </m:sup>
              </m:sSubSup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</m:e>
          </m:groupChr>
        </m:oMath>
      </m:oMathPara>
    </w:p>
    <w:p w14:paraId="56BE2C7E" w14:textId="1AF0C4B5" w:rsidR="00803F58" w:rsidRDefault="00803F58">
      <w:pPr>
        <w:rPr>
          <w:rFonts w:eastAsiaTheme="minorEastAsia"/>
        </w:rPr>
      </w:pPr>
      <w:r>
        <w:rPr>
          <w:rFonts w:eastAsiaTheme="minorEastAsia"/>
        </w:rPr>
        <w:t>Всяк</w:t>
      </w:r>
      <w:r w:rsidR="00940434">
        <w:rPr>
          <w:rFonts w:eastAsiaTheme="minorEastAsia"/>
        </w:rPr>
        <w:t>ая формула</w:t>
      </w:r>
      <w:r>
        <w:rPr>
          <w:rFonts w:eastAsiaTheme="minorEastAsia"/>
        </w:rPr>
        <w:t xml:space="preserve"> и всякий терм будет назван </w:t>
      </w:r>
      <w:r w:rsidR="00940434">
        <w:rPr>
          <w:rFonts w:eastAsiaTheme="minorEastAsia"/>
        </w:rPr>
        <w:t>крайним выражением.</w:t>
      </w:r>
    </w:p>
    <w:p w14:paraId="21B71398" w14:textId="042136D4" w:rsidR="00940434" w:rsidRPr="00204698" w:rsidRDefault="00204698">
      <w:pPr>
        <w:rPr>
          <w:rFonts w:eastAsiaTheme="minorEastAsia"/>
        </w:rPr>
      </w:pPr>
      <w:r>
        <w:rPr>
          <w:rFonts w:eastAsiaTheme="minorEastAsia"/>
        </w:rPr>
        <w:t xml:space="preserve">4.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w:rPr>
                <w:rFonts w:ascii="Cambria Math" w:eastAsiaTheme="minorEastAsia" w:hAnsi="Cambria Math"/>
              </w:rPr>
              <m:t>,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f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1</m:t>
                </m:r>
              </m:sup>
            </m:sSubSup>
            <m:r>
              <w:rPr>
                <w:rFonts w:ascii="Cambria Math" w:eastAsiaTheme="minorEastAsia" w:hAnsi="Cambria Math"/>
              </w:rPr>
              <m:t>,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f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2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w:rPr>
                <w:rFonts w:ascii="Cambria Math" w:eastAsiaTheme="minorEastAsia" w:hAnsi="Cambria Math"/>
              </w:rPr>
              <m:t>,≅</m:t>
            </m:r>
          </m:e>
        </m:d>
      </m:oMath>
    </w:p>
    <w:p w14:paraId="7A3E54FC" w14:textId="21BFDE6B" w:rsidR="0053085E" w:rsidRPr="00DA53F7" w:rsidRDefault="00204698">
      <w:pPr>
        <w:rPr>
          <w:rFonts w:eastAsiaTheme="minorEastAsia"/>
        </w:rPr>
      </w:pPr>
      <w:r>
        <w:rPr>
          <w:rFonts w:eastAsiaTheme="minorEastAsia"/>
        </w:rPr>
        <w:t xml:space="preserve">а) </w:t>
      </w:r>
      <m:oMath>
        <m:r>
          <w:rPr>
            <w:rFonts w:ascii="Cambria Math" w:eastAsiaTheme="minorEastAsia" w:hAnsi="Cambria Math"/>
          </w:rPr>
          <m:t>…</m:t>
        </m:r>
        <m:sSubSup>
          <m:sSub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Sup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  <m:ctrlPr>
              <w:rPr>
                <w:rFonts w:ascii="Cambria Math" w:eastAsiaTheme="minorEastAsia" w:hAnsi="Cambria Math"/>
                <w:i/>
              </w:rPr>
            </m:ctrlP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  <m:sup>
            <m:r>
              <w:rPr>
                <w:rFonts w:ascii="Cambria Math" w:eastAsiaTheme="minorEastAsia" w:hAnsi="Cambria Math"/>
              </w:rPr>
              <m:t>1</m:t>
            </m:r>
          </m:sup>
        </m:sSubSup>
        <m:r>
          <w:rPr>
            <w:rFonts w:ascii="Cambria Math" w:eastAsiaTheme="minorEastAsia" w:hAnsi="Cambria Math"/>
          </w:rPr>
          <m:t>…</m:t>
        </m:r>
      </m:oMath>
    </w:p>
    <w:p w14:paraId="247F4A10" w14:textId="1F1213A4" w:rsidR="001B6FB8" w:rsidRPr="00404743" w:rsidRDefault="001B6FB8" w:rsidP="00DA53F7">
      <w:pPr>
        <w:pStyle w:val="Heading2"/>
        <w:jc w:val="center"/>
        <w:rPr>
          <w:rFonts w:eastAsiaTheme="minorEastAsia"/>
        </w:rPr>
      </w:pPr>
      <w:r w:rsidRPr="00DA53F7">
        <w:rPr>
          <w:rFonts w:eastAsiaTheme="minorEastAsia"/>
        </w:rPr>
        <w:t xml:space="preserve">§ 6. </w:t>
      </w:r>
      <w:r w:rsidRPr="00404743">
        <w:rPr>
          <w:rFonts w:eastAsiaTheme="minorEastAsia"/>
        </w:rPr>
        <w:t xml:space="preserve">Семантика языка </w:t>
      </w:r>
      <w:r w:rsidR="007A3A87" w:rsidRPr="00404743">
        <w:rPr>
          <w:rFonts w:eastAsiaTheme="minorEastAsia"/>
        </w:rPr>
        <w:t>атомарных формул</w:t>
      </w:r>
    </w:p>
    <w:p w14:paraId="13883121" w14:textId="10D7FA11" w:rsidR="007A3A87" w:rsidRPr="007A3A87" w:rsidRDefault="007A3A87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Г∈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M</m:t>
              </m:r>
              <m:ctrlPr>
                <w:rPr>
                  <w:rFonts w:ascii="Cambria Math" w:eastAsiaTheme="minorEastAsia" w:hAnsi="Cambria Math"/>
                  <w:i/>
                </w:rPr>
              </m:ctrlP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 xml:space="preserve">   n-</m:t>
          </m:r>
          <m:r>
            <w:rPr>
              <w:rFonts w:ascii="Cambria Math" w:eastAsiaTheme="minorEastAsia" w:hAnsi="Cambria Math"/>
            </w:rPr>
            <m:t>местное отношение</m:t>
          </m:r>
        </m:oMath>
      </m:oMathPara>
    </w:p>
    <w:p w14:paraId="48A10B82" w14:textId="47FA69AA" w:rsidR="007A3A87" w:rsidRPr="007A3A87" w:rsidRDefault="007A3A87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n-US"/>
            </w:rPr>
            <m:t>M=R</m:t>
          </m:r>
        </m:oMath>
      </m:oMathPara>
    </w:p>
    <w:p w14:paraId="6CB47D2A" w14:textId="10BCB96B" w:rsidR="007A3A87" w:rsidRPr="00192277" w:rsidRDefault="00192277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n-US"/>
            </w:rPr>
            <m:t xml:space="preserve">≤     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R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 xml:space="preserve">     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a,b</m:t>
              </m:r>
            </m:e>
          </m:d>
        </m:oMath>
      </m:oMathPara>
    </w:p>
    <w:p w14:paraId="3322050E" w14:textId="2E327211" w:rsidR="00192277" w:rsidRPr="00192277" w:rsidRDefault="00DA53F7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a.b</m:t>
              </m:r>
            </m:e>
          </m:d>
          <m:r>
            <w:rPr>
              <w:rFonts w:ascii="Cambria Math" w:eastAsiaTheme="minorEastAsia" w:hAnsi="Cambria Math"/>
              <w:lang w:val="en-US"/>
            </w:rPr>
            <m:t xml:space="preserve">  ,  a≤b</m:t>
          </m:r>
        </m:oMath>
      </m:oMathPara>
    </w:p>
    <w:p w14:paraId="604EC513" w14:textId="15DA3D39" w:rsidR="00192277" w:rsidRPr="00192277" w:rsidRDefault="00192277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n-US"/>
            </w:rPr>
            <m:t>Con∪Fun∪Rel</m:t>
          </m:r>
        </m:oMath>
      </m:oMathPara>
    </w:p>
    <w:p w14:paraId="706B6335" w14:textId="5547DBBC" w:rsidR="00192277" w:rsidRPr="00974D97" w:rsidRDefault="00192277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n-US"/>
            </w:rPr>
            <m:t xml:space="preserve">              ≅</m:t>
          </m:r>
        </m:oMath>
      </m:oMathPara>
    </w:p>
    <w:p w14:paraId="40C5AEE9" w14:textId="152131A4" w:rsidR="00974D97" w:rsidRPr="00464EA7" w:rsidRDefault="00464EA7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И, Л</m:t>
          </m:r>
        </m:oMath>
      </m:oMathPara>
    </w:p>
    <w:p w14:paraId="357A1F72" w14:textId="60BC5D6F" w:rsidR="00464EA7" w:rsidRPr="00464EA7" w:rsidRDefault="00DA53F7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P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p>
          </m:sSup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…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b>
          </m:sSub>
        </m:oMath>
      </m:oMathPara>
    </w:p>
    <w:p w14:paraId="35594311" w14:textId="77334138" w:rsidR="00464EA7" w:rsidRPr="00404743" w:rsidRDefault="00464EA7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n-US"/>
            </w:rPr>
            <m:t>(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…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)≤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P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p>
          </m:sSup>
        </m:oMath>
      </m:oMathPara>
    </w:p>
    <w:p w14:paraId="045A0539" w14:textId="02692EFB" w:rsidR="00404743" w:rsidRPr="00537353" w:rsidRDefault="00404743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n-US"/>
            </w:rPr>
            <m:t>&lt;M,S&gt; —</m:t>
          </m:r>
          <m:r>
            <w:rPr>
              <w:rFonts w:ascii="Cambria Math" w:eastAsiaTheme="minorEastAsia" w:hAnsi="Cambria Math"/>
            </w:rPr>
            <m:t>алгоритмическая система</m:t>
          </m:r>
        </m:oMath>
      </m:oMathPara>
    </w:p>
    <w:p w14:paraId="7A63ED86" w14:textId="40F3A275" w:rsidR="003B7254" w:rsidRPr="00537353" w:rsidRDefault="003B7254">
      <w:pPr>
        <w:rPr>
          <w:rFonts w:eastAsiaTheme="minorEastAsia"/>
        </w:rPr>
      </w:pPr>
    </w:p>
    <w:sectPr w:rsidR="003B7254" w:rsidRPr="0053735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1MjczMzAyMjUzMzZR0lEKTi0uzszPAykwrAUAwVRB9SwAAAA="/>
  </w:docVars>
  <w:rsids>
    <w:rsidRoot w:val="007D4E61"/>
    <w:rsid w:val="00192277"/>
    <w:rsid w:val="001B6FB8"/>
    <w:rsid w:val="00204698"/>
    <w:rsid w:val="003B7254"/>
    <w:rsid w:val="00404743"/>
    <w:rsid w:val="00464EA7"/>
    <w:rsid w:val="0053085E"/>
    <w:rsid w:val="00537353"/>
    <w:rsid w:val="00572CE3"/>
    <w:rsid w:val="005D1186"/>
    <w:rsid w:val="00645E5B"/>
    <w:rsid w:val="007028CD"/>
    <w:rsid w:val="007A3A87"/>
    <w:rsid w:val="007D4E61"/>
    <w:rsid w:val="00803F58"/>
    <w:rsid w:val="009111C8"/>
    <w:rsid w:val="00940434"/>
    <w:rsid w:val="00971493"/>
    <w:rsid w:val="00974D97"/>
    <w:rsid w:val="00994E9F"/>
    <w:rsid w:val="00B12E5B"/>
    <w:rsid w:val="00C024C5"/>
    <w:rsid w:val="00DA53F7"/>
    <w:rsid w:val="00DC7FA3"/>
    <w:rsid w:val="00F64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1CC730"/>
  <w15:chartTrackingRefBased/>
  <w15:docId w15:val="{9D0305C6-8B1A-43FB-A693-2D9C4AB32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53F7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53F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64EB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DA53F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A53F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13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110</Words>
  <Characters>628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19-02-13T10:34:00Z</dcterms:created>
  <dcterms:modified xsi:type="dcterms:W3CDTF">2020-10-10T15:02:00Z</dcterms:modified>
</cp:coreProperties>
</file>